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441" w:rsidRDefault="00C65441" w:rsidP="00C65441">
      <w:r w:rsidRPr="006C0191">
        <w:rPr>
          <w:noProof/>
        </w:rPr>
        <w:drawing>
          <wp:inline distT="0" distB="0" distL="0" distR="0" wp14:anchorId="292E8FA3" wp14:editId="7A4918B5">
            <wp:extent cx="5943600" cy="2451735"/>
            <wp:effectExtent l="0" t="0" r="0" b="5715"/>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51735"/>
                    </a:xfrm>
                    <a:prstGeom prst="rect">
                      <a:avLst/>
                    </a:prstGeom>
                  </pic:spPr>
                </pic:pic>
              </a:graphicData>
            </a:graphic>
          </wp:inline>
        </w:drawing>
      </w:r>
    </w:p>
    <w:p w:rsidR="00C65441" w:rsidRDefault="00C65441" w:rsidP="00C65441">
      <w:r w:rsidRPr="006C0191">
        <w:rPr>
          <w:noProof/>
        </w:rPr>
        <w:drawing>
          <wp:inline distT="0" distB="0" distL="0" distR="0" wp14:anchorId="6145D64E" wp14:editId="4F3B6698">
            <wp:extent cx="5943600" cy="3394075"/>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94075"/>
                    </a:xfrm>
                    <a:prstGeom prst="rect">
                      <a:avLst/>
                    </a:prstGeom>
                  </pic:spPr>
                </pic:pic>
              </a:graphicData>
            </a:graphic>
          </wp:inline>
        </w:drawing>
      </w:r>
    </w:p>
    <w:p w:rsidR="00C65441" w:rsidRDefault="00C65441" w:rsidP="00C65441">
      <w:r w:rsidRPr="006C0191">
        <w:rPr>
          <w:noProof/>
        </w:rPr>
        <w:lastRenderedPageBreak/>
        <w:drawing>
          <wp:inline distT="0" distB="0" distL="0" distR="0" wp14:anchorId="34DBC384" wp14:editId="6DE860D0">
            <wp:extent cx="5943600" cy="314452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44520"/>
                    </a:xfrm>
                    <a:prstGeom prst="rect">
                      <a:avLst/>
                    </a:prstGeom>
                  </pic:spPr>
                </pic:pic>
              </a:graphicData>
            </a:graphic>
          </wp:inline>
        </w:drawing>
      </w:r>
    </w:p>
    <w:p w:rsidR="00C65441" w:rsidRDefault="00C65441" w:rsidP="00C65441">
      <w:r w:rsidRPr="006C0191">
        <w:rPr>
          <w:noProof/>
        </w:rPr>
        <w:drawing>
          <wp:inline distT="0" distB="0" distL="0" distR="0" wp14:anchorId="06D6FECE" wp14:editId="00F9E667">
            <wp:extent cx="5943600" cy="2476500"/>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7650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0E08AE6D" wp14:editId="7E183721">
            <wp:extent cx="5943600" cy="2713355"/>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13355"/>
                    </a:xfrm>
                    <a:prstGeom prst="rect">
                      <a:avLst/>
                    </a:prstGeom>
                  </pic:spPr>
                </pic:pic>
              </a:graphicData>
            </a:graphic>
          </wp:inline>
        </w:drawing>
      </w:r>
    </w:p>
    <w:p w:rsidR="00C65441" w:rsidRDefault="00C65441" w:rsidP="00C65441">
      <w:r w:rsidRPr="006C0191">
        <w:rPr>
          <w:noProof/>
        </w:rPr>
        <w:drawing>
          <wp:inline distT="0" distB="0" distL="0" distR="0" wp14:anchorId="0207E6CA" wp14:editId="042D7D92">
            <wp:extent cx="5943600" cy="3237230"/>
            <wp:effectExtent l="0" t="0" r="0" b="127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3723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603707A1" wp14:editId="3A2CA829">
            <wp:extent cx="5943600" cy="3248025"/>
            <wp:effectExtent l="0" t="0" r="0" b="952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48025"/>
                    </a:xfrm>
                    <a:prstGeom prst="rect">
                      <a:avLst/>
                    </a:prstGeom>
                  </pic:spPr>
                </pic:pic>
              </a:graphicData>
            </a:graphic>
          </wp:inline>
        </w:drawing>
      </w:r>
    </w:p>
    <w:p w:rsidR="00C65441" w:rsidRDefault="00C65441" w:rsidP="00C65441">
      <w:r w:rsidRPr="006C0191">
        <w:rPr>
          <w:noProof/>
        </w:rPr>
        <w:drawing>
          <wp:inline distT="0" distB="0" distL="0" distR="0" wp14:anchorId="5E3C010A" wp14:editId="3F00B5CC">
            <wp:extent cx="5943600" cy="274828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828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194B32CC" wp14:editId="74E86DDC">
            <wp:extent cx="5943600" cy="3278505"/>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78505"/>
                    </a:xfrm>
                    <a:prstGeom prst="rect">
                      <a:avLst/>
                    </a:prstGeom>
                  </pic:spPr>
                </pic:pic>
              </a:graphicData>
            </a:graphic>
          </wp:inline>
        </w:drawing>
      </w:r>
    </w:p>
    <w:p w:rsidR="00C65441" w:rsidRDefault="00C65441" w:rsidP="00C65441">
      <w:r w:rsidRPr="006C0191">
        <w:rPr>
          <w:noProof/>
        </w:rPr>
        <w:drawing>
          <wp:inline distT="0" distB="0" distL="0" distR="0" wp14:anchorId="13CB8224" wp14:editId="014C643E">
            <wp:extent cx="5943600" cy="352806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28060"/>
                    </a:xfrm>
                    <a:prstGeom prst="rect">
                      <a:avLst/>
                    </a:prstGeom>
                  </pic:spPr>
                </pic:pic>
              </a:graphicData>
            </a:graphic>
          </wp:inline>
        </w:drawing>
      </w:r>
    </w:p>
    <w:p w:rsidR="00C65441" w:rsidRDefault="00C65441" w:rsidP="00C65441">
      <w:r w:rsidRPr="006C0191">
        <w:rPr>
          <w:noProof/>
        </w:rPr>
        <w:lastRenderedPageBreak/>
        <w:drawing>
          <wp:inline distT="0" distB="0" distL="0" distR="0" wp14:anchorId="6AAE44BC" wp14:editId="3A8FD290">
            <wp:extent cx="5943600" cy="2835910"/>
            <wp:effectExtent l="0" t="0" r="0" b="254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35910"/>
                    </a:xfrm>
                    <a:prstGeom prst="rect">
                      <a:avLst/>
                    </a:prstGeom>
                  </pic:spPr>
                </pic:pic>
              </a:graphicData>
            </a:graphic>
          </wp:inline>
        </w:drawing>
      </w:r>
    </w:p>
    <w:p w:rsidR="00C65441" w:rsidRDefault="00C65441" w:rsidP="00C65441">
      <w:r w:rsidRPr="006555B9">
        <w:rPr>
          <w:noProof/>
        </w:rPr>
        <w:drawing>
          <wp:inline distT="0" distB="0" distL="0" distR="0" wp14:anchorId="3A8DC3B1" wp14:editId="6B992DEC">
            <wp:extent cx="5943600" cy="284099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4099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6E83A1A8" wp14:editId="4ADD8BAA">
            <wp:extent cx="5943600" cy="2799080"/>
            <wp:effectExtent l="0" t="0" r="0" b="127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99080"/>
                    </a:xfrm>
                    <a:prstGeom prst="rect">
                      <a:avLst/>
                    </a:prstGeom>
                  </pic:spPr>
                </pic:pic>
              </a:graphicData>
            </a:graphic>
          </wp:inline>
        </w:drawing>
      </w:r>
    </w:p>
    <w:p w:rsidR="00C65441" w:rsidRDefault="00C65441" w:rsidP="00C65441">
      <w:r w:rsidRPr="006555B9">
        <w:rPr>
          <w:noProof/>
        </w:rPr>
        <w:drawing>
          <wp:inline distT="0" distB="0" distL="0" distR="0" wp14:anchorId="3043C64F" wp14:editId="331B9E77">
            <wp:extent cx="5943600" cy="33147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1470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459B05EF" wp14:editId="673F7F55">
            <wp:extent cx="5943600" cy="3251835"/>
            <wp:effectExtent l="0" t="0" r="0" b="5715"/>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51835"/>
                    </a:xfrm>
                    <a:prstGeom prst="rect">
                      <a:avLst/>
                    </a:prstGeom>
                  </pic:spPr>
                </pic:pic>
              </a:graphicData>
            </a:graphic>
          </wp:inline>
        </w:drawing>
      </w:r>
    </w:p>
    <w:p w:rsidR="00C65441" w:rsidRDefault="00C65441" w:rsidP="00C65441">
      <w:r w:rsidRPr="006555B9">
        <w:rPr>
          <w:noProof/>
        </w:rPr>
        <w:drawing>
          <wp:inline distT="0" distB="0" distL="0" distR="0" wp14:anchorId="0A04D419" wp14:editId="76496BFD">
            <wp:extent cx="5943600" cy="308800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88005"/>
                    </a:xfrm>
                    <a:prstGeom prst="rect">
                      <a:avLst/>
                    </a:prstGeom>
                  </pic:spPr>
                </pic:pic>
              </a:graphicData>
            </a:graphic>
          </wp:inline>
        </w:drawing>
      </w:r>
    </w:p>
    <w:p w:rsidR="00C65441" w:rsidRDefault="00C65441" w:rsidP="00C65441">
      <w:r w:rsidRPr="006555B9">
        <w:rPr>
          <w:noProof/>
        </w:rPr>
        <w:lastRenderedPageBreak/>
        <w:drawing>
          <wp:inline distT="0" distB="0" distL="0" distR="0" wp14:anchorId="79C0CFDA" wp14:editId="74F2E3A4">
            <wp:extent cx="5943600" cy="3195955"/>
            <wp:effectExtent l="0" t="0" r="0" b="444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95955"/>
                    </a:xfrm>
                    <a:prstGeom prst="rect">
                      <a:avLst/>
                    </a:prstGeom>
                  </pic:spPr>
                </pic:pic>
              </a:graphicData>
            </a:graphic>
          </wp:inline>
        </w:drawing>
      </w:r>
    </w:p>
    <w:p w:rsidR="00C65441" w:rsidRDefault="00C65441" w:rsidP="00C65441">
      <w:r w:rsidRPr="006555B9">
        <w:rPr>
          <w:noProof/>
        </w:rPr>
        <w:drawing>
          <wp:inline distT="0" distB="0" distL="0" distR="0" wp14:anchorId="2513F7C0" wp14:editId="0A144D41">
            <wp:extent cx="5943600" cy="1824355"/>
            <wp:effectExtent l="0" t="0" r="0" b="444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24355"/>
                    </a:xfrm>
                    <a:prstGeom prst="rect">
                      <a:avLst/>
                    </a:prstGeom>
                  </pic:spPr>
                </pic:pic>
              </a:graphicData>
            </a:graphic>
          </wp:inline>
        </w:drawing>
      </w:r>
    </w:p>
    <w:p w:rsidR="00C65441" w:rsidRDefault="00C65441" w:rsidP="00C65441">
      <w:r w:rsidRPr="006555B9">
        <w:rPr>
          <w:noProof/>
        </w:rPr>
        <w:drawing>
          <wp:inline distT="0" distB="0" distL="0" distR="0" wp14:anchorId="47E47B8C" wp14:editId="236487E5">
            <wp:extent cx="5943600" cy="2823210"/>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2321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62BE3475" wp14:editId="35EF454B">
            <wp:extent cx="5943600" cy="3115310"/>
            <wp:effectExtent l="0" t="0" r="0" b="889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15310"/>
                    </a:xfrm>
                    <a:prstGeom prst="rect">
                      <a:avLst/>
                    </a:prstGeom>
                  </pic:spPr>
                </pic:pic>
              </a:graphicData>
            </a:graphic>
          </wp:inline>
        </w:drawing>
      </w:r>
    </w:p>
    <w:p w:rsidR="00C65441" w:rsidRDefault="00C65441" w:rsidP="00C65441">
      <w:r w:rsidRPr="006555B9">
        <w:rPr>
          <w:noProof/>
        </w:rPr>
        <w:drawing>
          <wp:inline distT="0" distB="0" distL="0" distR="0" wp14:anchorId="37423174" wp14:editId="016FF581">
            <wp:extent cx="5943600" cy="318516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85160"/>
                    </a:xfrm>
                    <a:prstGeom prst="rect">
                      <a:avLst/>
                    </a:prstGeom>
                  </pic:spPr>
                </pic:pic>
              </a:graphicData>
            </a:graphic>
          </wp:inline>
        </w:drawing>
      </w:r>
    </w:p>
    <w:p w:rsidR="00C65441" w:rsidRDefault="00C65441" w:rsidP="00C65441">
      <w:r w:rsidRPr="006555B9">
        <w:rPr>
          <w:noProof/>
        </w:rPr>
        <w:lastRenderedPageBreak/>
        <w:drawing>
          <wp:inline distT="0" distB="0" distL="0" distR="0" wp14:anchorId="3F29F87B" wp14:editId="482E5D60">
            <wp:extent cx="5943600" cy="3161030"/>
            <wp:effectExtent l="0" t="0" r="0" b="127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61030"/>
                    </a:xfrm>
                    <a:prstGeom prst="rect">
                      <a:avLst/>
                    </a:prstGeom>
                  </pic:spPr>
                </pic:pic>
              </a:graphicData>
            </a:graphic>
          </wp:inline>
        </w:drawing>
      </w:r>
    </w:p>
    <w:p w:rsidR="00C65441" w:rsidRDefault="00C65441" w:rsidP="00C65441">
      <w:r w:rsidRPr="00670FBC">
        <w:rPr>
          <w:noProof/>
        </w:rPr>
        <w:drawing>
          <wp:inline distT="0" distB="0" distL="0" distR="0" wp14:anchorId="35C11740" wp14:editId="4BA5B0E4">
            <wp:extent cx="2361333" cy="3438525"/>
            <wp:effectExtent l="0" t="0" r="127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68784" cy="3449375"/>
                    </a:xfrm>
                    <a:prstGeom prst="rect">
                      <a:avLst/>
                    </a:prstGeom>
                  </pic:spPr>
                </pic:pic>
              </a:graphicData>
            </a:graphic>
          </wp:inline>
        </w:drawing>
      </w:r>
      <w:r w:rsidRPr="0081170E">
        <w:rPr>
          <w:noProof/>
        </w:rPr>
        <w:drawing>
          <wp:inline distT="0" distB="0" distL="0" distR="0" wp14:anchorId="2E7FEEF9" wp14:editId="7CFF9F9E">
            <wp:extent cx="2371725" cy="1928294"/>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98693" cy="1950220"/>
                    </a:xfrm>
                    <a:prstGeom prst="rect">
                      <a:avLst/>
                    </a:prstGeom>
                  </pic:spPr>
                </pic:pic>
              </a:graphicData>
            </a:graphic>
          </wp:inline>
        </w:drawing>
      </w:r>
    </w:p>
    <w:p w:rsidR="00C65441" w:rsidRDefault="00C65441" w:rsidP="00C65441">
      <w:r w:rsidRPr="0081170E">
        <w:rPr>
          <w:noProof/>
        </w:rPr>
        <w:lastRenderedPageBreak/>
        <w:drawing>
          <wp:inline distT="0" distB="0" distL="0" distR="0" wp14:anchorId="759B7671" wp14:editId="681BCB9A">
            <wp:extent cx="2413053" cy="3543300"/>
            <wp:effectExtent l="0" t="0" r="635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24065" cy="3559470"/>
                    </a:xfrm>
                    <a:prstGeom prst="rect">
                      <a:avLst/>
                    </a:prstGeom>
                  </pic:spPr>
                </pic:pic>
              </a:graphicData>
            </a:graphic>
          </wp:inline>
        </w:drawing>
      </w:r>
      <w:r w:rsidRPr="0081170E">
        <w:rPr>
          <w:noProof/>
        </w:rPr>
        <w:drawing>
          <wp:inline distT="0" distB="0" distL="0" distR="0" wp14:anchorId="0D5ECB35" wp14:editId="08A67830">
            <wp:extent cx="2413000" cy="1491598"/>
            <wp:effectExtent l="0" t="0" r="635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70787" cy="1527319"/>
                    </a:xfrm>
                    <a:prstGeom prst="rect">
                      <a:avLst/>
                    </a:prstGeom>
                  </pic:spPr>
                </pic:pic>
              </a:graphicData>
            </a:graphic>
          </wp:inline>
        </w:drawing>
      </w:r>
    </w:p>
    <w:p w:rsidR="00C65441" w:rsidRDefault="00C65441" w:rsidP="00C65441">
      <w:r w:rsidRPr="0081170E">
        <w:rPr>
          <w:noProof/>
        </w:rPr>
        <w:drawing>
          <wp:inline distT="0" distB="0" distL="0" distR="0" wp14:anchorId="755D8B4C" wp14:editId="20B5D5DA">
            <wp:extent cx="2381250" cy="2660703"/>
            <wp:effectExtent l="0" t="0" r="0" b="635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90445" cy="2670977"/>
                    </a:xfrm>
                    <a:prstGeom prst="rect">
                      <a:avLst/>
                    </a:prstGeom>
                  </pic:spPr>
                </pic:pic>
              </a:graphicData>
            </a:graphic>
          </wp:inline>
        </w:drawing>
      </w:r>
      <w:r w:rsidRPr="0081170E">
        <w:rPr>
          <w:noProof/>
        </w:rPr>
        <w:drawing>
          <wp:inline distT="0" distB="0" distL="0" distR="0" wp14:anchorId="7AD9CDC1" wp14:editId="10B762D9">
            <wp:extent cx="2476500" cy="21717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01287" cy="2193436"/>
                    </a:xfrm>
                    <a:prstGeom prst="rect">
                      <a:avLst/>
                    </a:prstGeom>
                  </pic:spPr>
                </pic:pic>
              </a:graphicData>
            </a:graphic>
          </wp:inline>
        </w:drawing>
      </w:r>
    </w:p>
    <w:p w:rsidR="00C65441" w:rsidRDefault="00C65441" w:rsidP="00C65441">
      <w:r w:rsidRPr="0081170E">
        <w:rPr>
          <w:noProof/>
        </w:rPr>
        <w:lastRenderedPageBreak/>
        <w:drawing>
          <wp:inline distT="0" distB="0" distL="0" distR="0" wp14:anchorId="6657CA83" wp14:editId="5100FFD2">
            <wp:extent cx="2364135" cy="29337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70750" cy="2941909"/>
                    </a:xfrm>
                    <a:prstGeom prst="rect">
                      <a:avLst/>
                    </a:prstGeom>
                  </pic:spPr>
                </pic:pic>
              </a:graphicData>
            </a:graphic>
          </wp:inline>
        </w:drawing>
      </w:r>
      <w:r w:rsidRPr="0081170E">
        <w:rPr>
          <w:noProof/>
        </w:rPr>
        <w:drawing>
          <wp:inline distT="0" distB="0" distL="0" distR="0" wp14:anchorId="2E62FB46" wp14:editId="264E7A0F">
            <wp:extent cx="2364105" cy="1914268"/>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75538" cy="1923526"/>
                    </a:xfrm>
                    <a:prstGeom prst="rect">
                      <a:avLst/>
                    </a:prstGeom>
                  </pic:spPr>
                </pic:pic>
              </a:graphicData>
            </a:graphic>
          </wp:inline>
        </w:drawing>
      </w:r>
    </w:p>
    <w:p w:rsidR="00C65441" w:rsidRDefault="00C65441" w:rsidP="00C65441">
      <w:r w:rsidRPr="0081170E">
        <w:rPr>
          <w:noProof/>
        </w:rPr>
        <w:drawing>
          <wp:inline distT="0" distB="0" distL="0" distR="0" wp14:anchorId="2BAD4BD2" wp14:editId="32427DDF">
            <wp:extent cx="5943600" cy="3159125"/>
            <wp:effectExtent l="0" t="0" r="0" b="317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59125"/>
                    </a:xfrm>
                    <a:prstGeom prst="rect">
                      <a:avLst/>
                    </a:prstGeom>
                  </pic:spPr>
                </pic:pic>
              </a:graphicData>
            </a:graphic>
          </wp:inline>
        </w:drawing>
      </w:r>
    </w:p>
    <w:p w:rsidR="00C65441" w:rsidRDefault="00C65441" w:rsidP="00C65441">
      <w:r w:rsidRPr="0081170E">
        <w:rPr>
          <w:noProof/>
        </w:rPr>
        <w:lastRenderedPageBreak/>
        <w:drawing>
          <wp:inline distT="0" distB="0" distL="0" distR="0" wp14:anchorId="3BE3B1E6" wp14:editId="292C8EE3">
            <wp:extent cx="5943600" cy="270573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05735"/>
                    </a:xfrm>
                    <a:prstGeom prst="rect">
                      <a:avLst/>
                    </a:prstGeom>
                  </pic:spPr>
                </pic:pic>
              </a:graphicData>
            </a:graphic>
          </wp:inline>
        </w:drawing>
      </w:r>
    </w:p>
    <w:p w:rsidR="00C65441" w:rsidRDefault="00C65441" w:rsidP="00C65441">
      <w:r w:rsidRPr="0081170E">
        <w:rPr>
          <w:noProof/>
        </w:rPr>
        <w:drawing>
          <wp:inline distT="0" distB="0" distL="0" distR="0" wp14:anchorId="2D725523" wp14:editId="1638DBCF">
            <wp:extent cx="5943600" cy="2947035"/>
            <wp:effectExtent l="0" t="0" r="0" b="571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47035"/>
                    </a:xfrm>
                    <a:prstGeom prst="rect">
                      <a:avLst/>
                    </a:prstGeom>
                  </pic:spPr>
                </pic:pic>
              </a:graphicData>
            </a:graphic>
          </wp:inline>
        </w:drawing>
      </w:r>
    </w:p>
    <w:p w:rsidR="00C65441" w:rsidRDefault="00C65441" w:rsidP="00C65441">
      <w:r w:rsidRPr="0081170E">
        <w:rPr>
          <w:noProof/>
        </w:rPr>
        <w:lastRenderedPageBreak/>
        <w:drawing>
          <wp:inline distT="0" distB="0" distL="0" distR="0" wp14:anchorId="1E55619A" wp14:editId="4C8E1CC6">
            <wp:extent cx="5943600" cy="2966720"/>
            <wp:effectExtent l="0" t="0" r="0" b="508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66720"/>
                    </a:xfrm>
                    <a:prstGeom prst="rect">
                      <a:avLst/>
                    </a:prstGeom>
                  </pic:spPr>
                </pic:pic>
              </a:graphicData>
            </a:graphic>
          </wp:inline>
        </w:drawing>
      </w:r>
    </w:p>
    <w:p w:rsidR="00C65441" w:rsidRDefault="00C65441" w:rsidP="00C65441">
      <w:r w:rsidRPr="0081170E">
        <w:rPr>
          <w:noProof/>
        </w:rPr>
        <w:drawing>
          <wp:inline distT="0" distB="0" distL="0" distR="0" wp14:anchorId="02F2AAE1" wp14:editId="32923023">
            <wp:extent cx="5943600" cy="3161665"/>
            <wp:effectExtent l="0" t="0" r="0" b="63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61665"/>
                    </a:xfrm>
                    <a:prstGeom prst="rect">
                      <a:avLst/>
                    </a:prstGeom>
                  </pic:spPr>
                </pic:pic>
              </a:graphicData>
            </a:graphic>
          </wp:inline>
        </w:drawing>
      </w:r>
    </w:p>
    <w:p w:rsidR="00C65441" w:rsidRDefault="00C65441" w:rsidP="00C65441">
      <w:r w:rsidRPr="00052AE7">
        <w:rPr>
          <w:noProof/>
        </w:rPr>
        <w:lastRenderedPageBreak/>
        <w:drawing>
          <wp:inline distT="0" distB="0" distL="0" distR="0" wp14:anchorId="2D4D839D" wp14:editId="11BEE0CD">
            <wp:extent cx="5943600" cy="2924810"/>
            <wp:effectExtent l="0" t="0" r="0" b="889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24810"/>
                    </a:xfrm>
                    <a:prstGeom prst="rect">
                      <a:avLst/>
                    </a:prstGeom>
                  </pic:spPr>
                </pic:pic>
              </a:graphicData>
            </a:graphic>
          </wp:inline>
        </w:drawing>
      </w:r>
    </w:p>
    <w:p w:rsidR="00C65441" w:rsidRDefault="00C65441" w:rsidP="00C65441">
      <w:r w:rsidRPr="00052AE7">
        <w:rPr>
          <w:noProof/>
        </w:rPr>
        <w:drawing>
          <wp:inline distT="0" distB="0" distL="0" distR="0" wp14:anchorId="62C2C5E1" wp14:editId="652E256C">
            <wp:extent cx="5943600" cy="294195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41955"/>
                    </a:xfrm>
                    <a:prstGeom prst="rect">
                      <a:avLst/>
                    </a:prstGeom>
                  </pic:spPr>
                </pic:pic>
              </a:graphicData>
            </a:graphic>
          </wp:inline>
        </w:drawing>
      </w:r>
    </w:p>
    <w:p w:rsidR="00C65441" w:rsidRDefault="00C65441" w:rsidP="00C65441">
      <w:r w:rsidRPr="00052AE7">
        <w:rPr>
          <w:noProof/>
        </w:rPr>
        <w:lastRenderedPageBreak/>
        <w:drawing>
          <wp:inline distT="0" distB="0" distL="0" distR="0" wp14:anchorId="365E9486" wp14:editId="6574AEEC">
            <wp:extent cx="5943600" cy="282702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827020"/>
                    </a:xfrm>
                    <a:prstGeom prst="rect">
                      <a:avLst/>
                    </a:prstGeom>
                  </pic:spPr>
                </pic:pic>
              </a:graphicData>
            </a:graphic>
          </wp:inline>
        </w:drawing>
      </w:r>
    </w:p>
    <w:p w:rsidR="00C65441" w:rsidRDefault="00C65441" w:rsidP="00C65441">
      <w:r w:rsidRPr="00052AE7">
        <w:rPr>
          <w:noProof/>
        </w:rPr>
        <w:drawing>
          <wp:inline distT="0" distB="0" distL="0" distR="0" wp14:anchorId="48677032" wp14:editId="43480D8C">
            <wp:extent cx="5943600" cy="308991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89910"/>
                    </a:xfrm>
                    <a:prstGeom prst="rect">
                      <a:avLst/>
                    </a:prstGeom>
                  </pic:spPr>
                </pic:pic>
              </a:graphicData>
            </a:graphic>
          </wp:inline>
        </w:drawing>
      </w:r>
    </w:p>
    <w:p w:rsidR="00C65441" w:rsidRDefault="00C65441" w:rsidP="00C65441">
      <w:r w:rsidRPr="00052AE7">
        <w:rPr>
          <w:noProof/>
        </w:rPr>
        <w:lastRenderedPageBreak/>
        <w:drawing>
          <wp:inline distT="0" distB="0" distL="0" distR="0" wp14:anchorId="3E3C9677" wp14:editId="35652E92">
            <wp:extent cx="5943600" cy="3140075"/>
            <wp:effectExtent l="0" t="0" r="0" b="3175"/>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40075"/>
                    </a:xfrm>
                    <a:prstGeom prst="rect">
                      <a:avLst/>
                    </a:prstGeom>
                  </pic:spPr>
                </pic:pic>
              </a:graphicData>
            </a:graphic>
          </wp:inline>
        </w:drawing>
      </w:r>
    </w:p>
    <w:p w:rsidR="00C65441" w:rsidRDefault="00C65441" w:rsidP="00C65441">
      <w:r w:rsidRPr="00052AE7">
        <w:rPr>
          <w:noProof/>
        </w:rPr>
        <w:drawing>
          <wp:inline distT="0" distB="0" distL="0" distR="0" wp14:anchorId="05B85AA1" wp14:editId="0C797FD3">
            <wp:extent cx="5943600" cy="1809750"/>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809750"/>
                    </a:xfrm>
                    <a:prstGeom prst="rect">
                      <a:avLst/>
                    </a:prstGeom>
                  </pic:spPr>
                </pic:pic>
              </a:graphicData>
            </a:graphic>
          </wp:inline>
        </w:drawing>
      </w:r>
    </w:p>
    <w:p w:rsidR="00C65441" w:rsidRDefault="00C65441" w:rsidP="00C65441">
      <w:r w:rsidRPr="00052AE7">
        <w:rPr>
          <w:noProof/>
        </w:rPr>
        <w:lastRenderedPageBreak/>
        <w:drawing>
          <wp:inline distT="0" distB="0" distL="0" distR="0" wp14:anchorId="2C297102" wp14:editId="4CE12BC6">
            <wp:extent cx="5943600" cy="316293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62935"/>
                    </a:xfrm>
                    <a:prstGeom prst="rect">
                      <a:avLst/>
                    </a:prstGeom>
                  </pic:spPr>
                </pic:pic>
              </a:graphicData>
            </a:graphic>
          </wp:inline>
        </w:drawing>
      </w:r>
    </w:p>
    <w:p w:rsidR="00C65441" w:rsidRDefault="00C65441" w:rsidP="00C65441">
      <w:r w:rsidRPr="00052AE7">
        <w:rPr>
          <w:noProof/>
        </w:rPr>
        <w:drawing>
          <wp:inline distT="0" distB="0" distL="0" distR="0" wp14:anchorId="755920CB" wp14:editId="774C1217">
            <wp:extent cx="5943600" cy="289941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899410"/>
                    </a:xfrm>
                    <a:prstGeom prst="rect">
                      <a:avLst/>
                    </a:prstGeom>
                  </pic:spPr>
                </pic:pic>
              </a:graphicData>
            </a:graphic>
          </wp:inline>
        </w:drawing>
      </w:r>
    </w:p>
    <w:p w:rsidR="00C65441" w:rsidRDefault="00C65441" w:rsidP="00C65441">
      <w:r w:rsidRPr="00052AE7">
        <w:rPr>
          <w:noProof/>
        </w:rPr>
        <w:drawing>
          <wp:inline distT="0" distB="0" distL="0" distR="0" wp14:anchorId="3C5EF06C" wp14:editId="213A20A6">
            <wp:extent cx="5943600" cy="755650"/>
            <wp:effectExtent l="0" t="0" r="0" b="635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755650"/>
                    </a:xfrm>
                    <a:prstGeom prst="rect">
                      <a:avLst/>
                    </a:prstGeom>
                  </pic:spPr>
                </pic:pic>
              </a:graphicData>
            </a:graphic>
          </wp:inline>
        </w:drawing>
      </w:r>
    </w:p>
    <w:p w:rsidR="00C65441" w:rsidRDefault="00C65441" w:rsidP="00C65441">
      <w:r w:rsidRPr="00052AE7">
        <w:rPr>
          <w:noProof/>
        </w:rPr>
        <w:lastRenderedPageBreak/>
        <w:drawing>
          <wp:inline distT="0" distB="0" distL="0" distR="0" wp14:anchorId="4E0349BC" wp14:editId="6F308B6F">
            <wp:extent cx="5943600" cy="1174115"/>
            <wp:effectExtent l="0" t="0" r="0" b="6985"/>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174115"/>
                    </a:xfrm>
                    <a:prstGeom prst="rect">
                      <a:avLst/>
                    </a:prstGeom>
                  </pic:spPr>
                </pic:pic>
              </a:graphicData>
            </a:graphic>
          </wp:inline>
        </w:drawing>
      </w:r>
    </w:p>
    <w:p w:rsidR="00C65441" w:rsidRDefault="00C65441" w:rsidP="00C65441">
      <w:r w:rsidRPr="00482BC7">
        <w:rPr>
          <w:noProof/>
        </w:rPr>
        <w:drawing>
          <wp:inline distT="0" distB="0" distL="0" distR="0" wp14:anchorId="34620EDF" wp14:editId="30E14A11">
            <wp:extent cx="5943600" cy="110871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108710"/>
                    </a:xfrm>
                    <a:prstGeom prst="rect">
                      <a:avLst/>
                    </a:prstGeom>
                  </pic:spPr>
                </pic:pic>
              </a:graphicData>
            </a:graphic>
          </wp:inline>
        </w:drawing>
      </w:r>
    </w:p>
    <w:p w:rsidR="00C65441" w:rsidRDefault="00C65441" w:rsidP="00C65441">
      <w:r w:rsidRPr="00482BC7">
        <w:rPr>
          <w:noProof/>
        </w:rPr>
        <w:drawing>
          <wp:inline distT="0" distB="0" distL="0" distR="0" wp14:anchorId="4DE34BD6" wp14:editId="23E12C88">
            <wp:extent cx="5943600" cy="413766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137660"/>
                    </a:xfrm>
                    <a:prstGeom prst="rect">
                      <a:avLst/>
                    </a:prstGeom>
                  </pic:spPr>
                </pic:pic>
              </a:graphicData>
            </a:graphic>
          </wp:inline>
        </w:drawing>
      </w:r>
    </w:p>
    <w:p w:rsidR="00C65441" w:rsidRDefault="00C65441" w:rsidP="00C65441">
      <w:r w:rsidRPr="00482BC7">
        <w:rPr>
          <w:noProof/>
        </w:rPr>
        <w:lastRenderedPageBreak/>
        <w:drawing>
          <wp:inline distT="0" distB="0" distL="0" distR="0" wp14:anchorId="10762471" wp14:editId="1F60BE06">
            <wp:extent cx="5943600" cy="337185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71850"/>
                    </a:xfrm>
                    <a:prstGeom prst="rect">
                      <a:avLst/>
                    </a:prstGeom>
                  </pic:spPr>
                </pic:pic>
              </a:graphicData>
            </a:graphic>
          </wp:inline>
        </w:drawing>
      </w:r>
    </w:p>
    <w:p w:rsidR="00C65441" w:rsidRDefault="00C65441" w:rsidP="00C65441">
      <w:r w:rsidRPr="00482BC7">
        <w:rPr>
          <w:noProof/>
        </w:rPr>
        <w:drawing>
          <wp:inline distT="0" distB="0" distL="0" distR="0" wp14:anchorId="5D669DC8" wp14:editId="44BFE4F0">
            <wp:extent cx="5943600" cy="3348990"/>
            <wp:effectExtent l="0" t="0" r="0" b="381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8990"/>
                    </a:xfrm>
                    <a:prstGeom prst="rect">
                      <a:avLst/>
                    </a:prstGeom>
                  </pic:spPr>
                </pic:pic>
              </a:graphicData>
            </a:graphic>
          </wp:inline>
        </w:drawing>
      </w:r>
    </w:p>
    <w:p w:rsidR="00C65441" w:rsidRDefault="00C65441" w:rsidP="00C65441">
      <w:r w:rsidRPr="00482BC7">
        <w:rPr>
          <w:noProof/>
        </w:rPr>
        <w:lastRenderedPageBreak/>
        <w:drawing>
          <wp:inline distT="0" distB="0" distL="0" distR="0" wp14:anchorId="10BE9884" wp14:editId="7AEDC4CF">
            <wp:extent cx="5943600" cy="3150235"/>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50235"/>
                    </a:xfrm>
                    <a:prstGeom prst="rect">
                      <a:avLst/>
                    </a:prstGeom>
                  </pic:spPr>
                </pic:pic>
              </a:graphicData>
            </a:graphic>
          </wp:inline>
        </w:drawing>
      </w:r>
    </w:p>
    <w:p w:rsidR="00C65441" w:rsidRDefault="00C65441" w:rsidP="00C65441">
      <w:r w:rsidRPr="00482BC7">
        <w:rPr>
          <w:noProof/>
        </w:rPr>
        <w:drawing>
          <wp:inline distT="0" distB="0" distL="0" distR="0" wp14:anchorId="0EA436A2" wp14:editId="4CD09B06">
            <wp:extent cx="5943600" cy="3227705"/>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27705"/>
                    </a:xfrm>
                    <a:prstGeom prst="rect">
                      <a:avLst/>
                    </a:prstGeom>
                  </pic:spPr>
                </pic:pic>
              </a:graphicData>
            </a:graphic>
          </wp:inline>
        </w:drawing>
      </w:r>
    </w:p>
    <w:p w:rsidR="00C65441" w:rsidRDefault="00C65441" w:rsidP="00C65441">
      <w:r w:rsidRPr="00482BC7">
        <w:rPr>
          <w:noProof/>
        </w:rPr>
        <w:lastRenderedPageBreak/>
        <w:drawing>
          <wp:inline distT="0" distB="0" distL="0" distR="0" wp14:anchorId="79D81B87" wp14:editId="72A50EE3">
            <wp:extent cx="5943600" cy="3268345"/>
            <wp:effectExtent l="0" t="0" r="0" b="8255"/>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68345"/>
                    </a:xfrm>
                    <a:prstGeom prst="rect">
                      <a:avLst/>
                    </a:prstGeom>
                  </pic:spPr>
                </pic:pic>
              </a:graphicData>
            </a:graphic>
          </wp:inline>
        </w:drawing>
      </w:r>
    </w:p>
    <w:p w:rsidR="00C65441" w:rsidRDefault="00C65441" w:rsidP="00C65441">
      <w:r w:rsidRPr="00482BC7">
        <w:rPr>
          <w:noProof/>
        </w:rPr>
        <w:drawing>
          <wp:inline distT="0" distB="0" distL="0" distR="0" wp14:anchorId="41391C9E" wp14:editId="470BA081">
            <wp:extent cx="5943600" cy="286639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866390"/>
                    </a:xfrm>
                    <a:prstGeom prst="rect">
                      <a:avLst/>
                    </a:prstGeom>
                  </pic:spPr>
                </pic:pic>
              </a:graphicData>
            </a:graphic>
          </wp:inline>
        </w:drawing>
      </w:r>
    </w:p>
    <w:p w:rsidR="00C65441" w:rsidRDefault="00C65441" w:rsidP="00C65441">
      <w:r w:rsidRPr="00482BC7">
        <w:rPr>
          <w:noProof/>
        </w:rPr>
        <w:lastRenderedPageBreak/>
        <w:drawing>
          <wp:inline distT="0" distB="0" distL="0" distR="0" wp14:anchorId="24195D2A" wp14:editId="7C17E819">
            <wp:extent cx="5943600" cy="296164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61640"/>
                    </a:xfrm>
                    <a:prstGeom prst="rect">
                      <a:avLst/>
                    </a:prstGeom>
                  </pic:spPr>
                </pic:pic>
              </a:graphicData>
            </a:graphic>
          </wp:inline>
        </w:drawing>
      </w:r>
    </w:p>
    <w:p w:rsidR="00C65441" w:rsidRDefault="00C65441" w:rsidP="00C65441">
      <w:r w:rsidRPr="00482BC7">
        <w:rPr>
          <w:noProof/>
        </w:rPr>
        <w:drawing>
          <wp:inline distT="0" distB="0" distL="0" distR="0" wp14:anchorId="3C30111A" wp14:editId="1B0CDC67">
            <wp:extent cx="5943600" cy="3077845"/>
            <wp:effectExtent l="0" t="0" r="0" b="8255"/>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77845"/>
                    </a:xfrm>
                    <a:prstGeom prst="rect">
                      <a:avLst/>
                    </a:prstGeom>
                  </pic:spPr>
                </pic:pic>
              </a:graphicData>
            </a:graphic>
          </wp:inline>
        </w:drawing>
      </w:r>
    </w:p>
    <w:p w:rsidR="00C65441" w:rsidRDefault="00C65441" w:rsidP="00C65441">
      <w:r w:rsidRPr="00DF46A7">
        <w:rPr>
          <w:noProof/>
        </w:rPr>
        <w:lastRenderedPageBreak/>
        <w:drawing>
          <wp:inline distT="0" distB="0" distL="0" distR="0" wp14:anchorId="5770199B" wp14:editId="02934660">
            <wp:extent cx="5943600" cy="3296920"/>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296920"/>
                    </a:xfrm>
                    <a:prstGeom prst="rect">
                      <a:avLst/>
                    </a:prstGeom>
                  </pic:spPr>
                </pic:pic>
              </a:graphicData>
            </a:graphic>
          </wp:inline>
        </w:drawing>
      </w:r>
    </w:p>
    <w:p w:rsidR="00F25FC0" w:rsidRDefault="00F25FC0" w:rsidP="00F25FC0">
      <w:r w:rsidRPr="00A22F96">
        <w:drawing>
          <wp:inline distT="0" distB="0" distL="0" distR="0" wp14:anchorId="0289F05F" wp14:editId="00D72D7B">
            <wp:extent cx="2542157" cy="339090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49824" cy="3401126"/>
                    </a:xfrm>
                    <a:prstGeom prst="rect">
                      <a:avLst/>
                    </a:prstGeom>
                  </pic:spPr>
                </pic:pic>
              </a:graphicData>
            </a:graphic>
          </wp:inline>
        </w:drawing>
      </w:r>
      <w:r w:rsidRPr="00A22F96">
        <w:drawing>
          <wp:inline distT="0" distB="0" distL="0" distR="0" wp14:anchorId="59F8674E" wp14:editId="299FFED6">
            <wp:extent cx="2524881" cy="1590675"/>
            <wp:effectExtent l="0" t="0" r="889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33158" cy="1595890"/>
                    </a:xfrm>
                    <a:prstGeom prst="rect">
                      <a:avLst/>
                    </a:prstGeom>
                  </pic:spPr>
                </pic:pic>
              </a:graphicData>
            </a:graphic>
          </wp:inline>
        </w:drawing>
      </w:r>
    </w:p>
    <w:p w:rsidR="00F25FC0" w:rsidRDefault="00F25FC0" w:rsidP="00F25FC0">
      <w:r w:rsidRPr="00A22F96">
        <w:lastRenderedPageBreak/>
        <w:drawing>
          <wp:inline distT="0" distB="0" distL="0" distR="0" wp14:anchorId="7A0026DD" wp14:editId="72DFE54B">
            <wp:extent cx="2485952" cy="26098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90745" cy="2614882"/>
                    </a:xfrm>
                    <a:prstGeom prst="rect">
                      <a:avLst/>
                    </a:prstGeom>
                  </pic:spPr>
                </pic:pic>
              </a:graphicData>
            </a:graphic>
          </wp:inline>
        </w:drawing>
      </w:r>
      <w:r w:rsidRPr="00A22F96">
        <w:drawing>
          <wp:inline distT="0" distB="0" distL="0" distR="0" wp14:anchorId="126C5593" wp14:editId="611BAE75">
            <wp:extent cx="2486025" cy="4018319"/>
            <wp:effectExtent l="0" t="0" r="0" b="127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490864" cy="4026140"/>
                    </a:xfrm>
                    <a:prstGeom prst="rect">
                      <a:avLst/>
                    </a:prstGeom>
                  </pic:spPr>
                </pic:pic>
              </a:graphicData>
            </a:graphic>
          </wp:inline>
        </w:drawing>
      </w:r>
    </w:p>
    <w:p w:rsidR="00F25FC0" w:rsidRDefault="00F25FC0" w:rsidP="00F25FC0">
      <w:r w:rsidRPr="00A22F96">
        <w:drawing>
          <wp:inline distT="0" distB="0" distL="0" distR="0" wp14:anchorId="7E00B855" wp14:editId="7CACA26A">
            <wp:extent cx="2541491" cy="3238500"/>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51859" cy="3251711"/>
                    </a:xfrm>
                    <a:prstGeom prst="rect">
                      <a:avLst/>
                    </a:prstGeom>
                  </pic:spPr>
                </pic:pic>
              </a:graphicData>
            </a:graphic>
          </wp:inline>
        </w:drawing>
      </w:r>
      <w:r w:rsidRPr="00A22F96">
        <w:drawing>
          <wp:inline distT="0" distB="0" distL="0" distR="0" wp14:anchorId="05DFC15C" wp14:editId="74099BD8">
            <wp:extent cx="2524125" cy="3913934"/>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27674" cy="3919437"/>
                    </a:xfrm>
                    <a:prstGeom prst="rect">
                      <a:avLst/>
                    </a:prstGeom>
                  </pic:spPr>
                </pic:pic>
              </a:graphicData>
            </a:graphic>
          </wp:inline>
        </w:drawing>
      </w:r>
    </w:p>
    <w:p w:rsidR="00F25FC0" w:rsidRDefault="00F25FC0" w:rsidP="00F25FC0">
      <w:pPr>
        <w:pStyle w:val="NormalWeb"/>
      </w:pPr>
      <w:r>
        <w:lastRenderedPageBreak/>
        <w:t xml:space="preserve">A Data Repository is a general term that refers to data that has been collected, organized, and isolated so that it can be used for reporting, analytics, and also for archival purposes. </w:t>
      </w:r>
    </w:p>
    <w:p w:rsidR="00F25FC0" w:rsidRDefault="00F25FC0" w:rsidP="00F25FC0">
      <w:pPr>
        <w:pStyle w:val="NormalWeb"/>
      </w:pPr>
      <w:r>
        <w:t>The different types of Data Repositories include:</w:t>
      </w:r>
    </w:p>
    <w:p w:rsidR="00F25FC0" w:rsidRDefault="00F25FC0" w:rsidP="00F25FC0">
      <w:pPr>
        <w:pStyle w:val="NormalWeb"/>
        <w:numPr>
          <w:ilvl w:val="0"/>
          <w:numId w:val="1"/>
        </w:numPr>
      </w:pPr>
      <w:r>
        <w:t xml:space="preserve">Databases, which can be relational or non-relational, each following a set of organizational principles, the types of data they can store, and the tools that can be used to query, organize, and retrieve data. </w:t>
      </w:r>
    </w:p>
    <w:p w:rsidR="00F25FC0" w:rsidRDefault="00F25FC0" w:rsidP="00F25FC0">
      <w:pPr>
        <w:pStyle w:val="NormalWeb"/>
        <w:numPr>
          <w:ilvl w:val="0"/>
          <w:numId w:val="1"/>
        </w:numPr>
      </w:pPr>
      <w:r>
        <w:t xml:space="preserve">Data Warehouses, that consolidate incoming data into one comprehensive store house. </w:t>
      </w:r>
    </w:p>
    <w:p w:rsidR="00F25FC0" w:rsidRDefault="00F25FC0" w:rsidP="00F25FC0">
      <w:pPr>
        <w:pStyle w:val="NormalWeb"/>
        <w:numPr>
          <w:ilvl w:val="0"/>
          <w:numId w:val="1"/>
        </w:numPr>
      </w:pPr>
      <w:r>
        <w:t xml:space="preserve">Data Marts, that are essentially sub-sections of a data warehouse, built to isolate data for a particular business function or use case. </w:t>
      </w:r>
    </w:p>
    <w:p w:rsidR="00F25FC0" w:rsidRDefault="00F25FC0" w:rsidP="00F25FC0">
      <w:pPr>
        <w:pStyle w:val="NormalWeb"/>
        <w:numPr>
          <w:ilvl w:val="0"/>
          <w:numId w:val="1"/>
        </w:numPr>
      </w:pPr>
      <w:r>
        <w:t xml:space="preserve">Data Lakes, that serve as storage repositories for large amounts of structured, semi-structured, and unstructured data in their native format. </w:t>
      </w:r>
    </w:p>
    <w:p w:rsidR="00F25FC0" w:rsidRDefault="00F25FC0" w:rsidP="00F25FC0">
      <w:pPr>
        <w:pStyle w:val="NormalWeb"/>
        <w:numPr>
          <w:ilvl w:val="0"/>
          <w:numId w:val="1"/>
        </w:numPr>
      </w:pPr>
      <w:r>
        <w:t>Big Data Stores, that provide distributed computational and storage infrastructure to store, scale, and process very large data sets.</w:t>
      </w:r>
    </w:p>
    <w:p w:rsidR="00F25FC0" w:rsidRDefault="00F25FC0" w:rsidP="00F25FC0">
      <w:pPr>
        <w:pStyle w:val="NormalWeb"/>
      </w:pPr>
      <w:r>
        <w:t xml:space="preserve">The ETL, or Extract Transform and Load, Process is an automated process that converts raw data into analysis-ready data by: </w:t>
      </w:r>
    </w:p>
    <w:p w:rsidR="00F25FC0" w:rsidRDefault="00F25FC0" w:rsidP="00F25FC0">
      <w:pPr>
        <w:pStyle w:val="NormalWeb"/>
        <w:numPr>
          <w:ilvl w:val="0"/>
          <w:numId w:val="2"/>
        </w:numPr>
      </w:pPr>
      <w:r>
        <w:t xml:space="preserve">Extracting data from source locations. </w:t>
      </w:r>
    </w:p>
    <w:p w:rsidR="00F25FC0" w:rsidRDefault="00F25FC0" w:rsidP="00F25FC0">
      <w:pPr>
        <w:pStyle w:val="NormalWeb"/>
        <w:numPr>
          <w:ilvl w:val="0"/>
          <w:numId w:val="2"/>
        </w:numPr>
      </w:pPr>
      <w:r>
        <w:t xml:space="preserve">Transforming raw data by cleaning, enriching, standardizing, and validating it. </w:t>
      </w:r>
    </w:p>
    <w:p w:rsidR="00F25FC0" w:rsidRDefault="00F25FC0" w:rsidP="00F25FC0">
      <w:pPr>
        <w:pStyle w:val="NormalWeb"/>
        <w:numPr>
          <w:ilvl w:val="0"/>
          <w:numId w:val="2"/>
        </w:numPr>
      </w:pPr>
      <w:r>
        <w:t>Loading the processed data into a destination system or data repository.</w:t>
      </w:r>
    </w:p>
    <w:p w:rsidR="00F25FC0" w:rsidRDefault="00F25FC0" w:rsidP="00F25FC0">
      <w:pPr>
        <w:pStyle w:val="NormalWeb"/>
      </w:pPr>
      <w:r>
        <w:t xml:space="preserve">The ELT, or Extract Load and Transfer, Process is a variation of the ETL Process. In this process, extracted data is loaded into the target system before the transformations are applied. This process is ideal for Data Lakes and working with Big Data. </w:t>
      </w:r>
    </w:p>
    <w:p w:rsidR="00F25FC0" w:rsidRDefault="00F25FC0" w:rsidP="00F25FC0">
      <w:pPr>
        <w:pStyle w:val="NormalWeb"/>
      </w:pPr>
      <w:r>
        <w:t xml:space="preserve">Data Pipeline, sometimes used interchangeably with ETL and ELT, encompasses the entire journey of moving data from its source to a destination data lake or application, using the ETL or ELT process. </w:t>
      </w:r>
    </w:p>
    <w:p w:rsidR="00F25FC0" w:rsidRPr="00320135" w:rsidRDefault="00F25FC0" w:rsidP="00F25FC0">
      <w:pPr>
        <w:pStyle w:val="NormalWeb"/>
      </w:pPr>
      <w:r>
        <w:t>Data Integration Platforms combine disparate sources of data, physically or logically, to provide a unified view of the data for analytics purposes.</w:t>
      </w:r>
    </w:p>
    <w:p w:rsidR="00F25FC0" w:rsidRDefault="00F25FC0" w:rsidP="00F25FC0"/>
    <w:p w:rsidR="00C65441" w:rsidRDefault="00C65441" w:rsidP="00C65441">
      <w:bookmarkStart w:id="0" w:name="_GoBack"/>
      <w:bookmarkEnd w:id="0"/>
    </w:p>
    <w:p w:rsidR="00C65441" w:rsidRDefault="00C65441" w:rsidP="00C65441"/>
    <w:p w:rsidR="00C65441" w:rsidRDefault="00C65441" w:rsidP="00C65441"/>
    <w:p w:rsidR="00C65441" w:rsidRDefault="00C65441" w:rsidP="00C65441"/>
    <w:p w:rsidR="00C65441" w:rsidRPr="000179F1" w:rsidRDefault="00C65441" w:rsidP="00C65441"/>
    <w:p w:rsidR="001D3A1A" w:rsidRDefault="001D3A1A"/>
    <w:sectPr w:rsidR="001D3A1A">
      <w:footerReference w:type="default" r:id="rId6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0BBD" w:rsidRDefault="00AC0BBD">
      <w:pPr>
        <w:spacing w:after="0" w:line="240" w:lineRule="auto"/>
      </w:pPr>
      <w:r>
        <w:separator/>
      </w:r>
    </w:p>
  </w:endnote>
  <w:endnote w:type="continuationSeparator" w:id="0">
    <w:p w:rsidR="00AC0BBD" w:rsidRDefault="00AC0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rsidR="003B1597" w:rsidRPr="00D73911" w:rsidRDefault="00C65441"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0BBD" w:rsidRDefault="00AC0BBD">
      <w:pPr>
        <w:spacing w:after="0" w:line="240" w:lineRule="auto"/>
      </w:pPr>
      <w:r>
        <w:separator/>
      </w:r>
    </w:p>
  </w:footnote>
  <w:footnote w:type="continuationSeparator" w:id="0">
    <w:p w:rsidR="00AC0BBD" w:rsidRDefault="00AC0B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3690F"/>
    <w:multiLevelType w:val="multilevel"/>
    <w:tmpl w:val="6D8C2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F2FD7"/>
    <w:multiLevelType w:val="multilevel"/>
    <w:tmpl w:val="00784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bAwMDCwNLawNDNQ0lEKTi0uzszPAykwqgUACbtVfiwAAAA="/>
  </w:docVars>
  <w:rsids>
    <w:rsidRoot w:val="00C65441"/>
    <w:rsid w:val="001D3A1A"/>
    <w:rsid w:val="00AC0BBD"/>
    <w:rsid w:val="00C65441"/>
    <w:rsid w:val="00F25FC0"/>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3132241A-258B-4B76-9EAA-5C52A210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5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65441"/>
    <w:pPr>
      <w:tabs>
        <w:tab w:val="center" w:pos="4844"/>
        <w:tab w:val="right" w:pos="9689"/>
      </w:tabs>
      <w:spacing w:after="0" w:line="240" w:lineRule="auto"/>
    </w:pPr>
  </w:style>
  <w:style w:type="character" w:customStyle="1" w:styleId="FooterChar">
    <w:name w:val="Footer Char"/>
    <w:basedOn w:val="DefaultParagraphFont"/>
    <w:link w:val="Footer"/>
    <w:uiPriority w:val="99"/>
    <w:rsid w:val="00C65441"/>
  </w:style>
  <w:style w:type="paragraph" w:styleId="NormalWeb">
    <w:name w:val="Normal (Web)"/>
    <w:basedOn w:val="Normal"/>
    <w:uiPriority w:val="99"/>
    <w:unhideWhenUsed/>
    <w:rsid w:val="00F25FC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7</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cp:revision>
  <dcterms:created xsi:type="dcterms:W3CDTF">2022-12-12T19:59:00Z</dcterms:created>
  <dcterms:modified xsi:type="dcterms:W3CDTF">2022-12-14T18:50:00Z</dcterms:modified>
</cp:coreProperties>
</file>